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A350C0" w14:textId="6EF08AAE" w:rsidR="00A4776E" w:rsidRDefault="00DD3A18" w:rsidP="00A4776E">
      <w:r>
        <w:rPr>
          <w:noProof/>
        </w:rPr>
        <w:object w:dxaOrig="1440" w:dyaOrig="1440" w14:anchorId="3142D5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2" type="#_x0000_t75" style="position:absolute;margin-left:-57.7pt;margin-top:-34.95pt;width:99pt;height:96.15pt;z-index:251658752;visibility:visible;mso-wrap-edited:f;mso-position-horizontal-relative:text;mso-position-vertical-relative:text" wrapcoords="-100 0 -100 21498 21600 21498 21600 0 -100 0">
            <v:imagedata r:id="rId5" o:title=""/>
          </v:shape>
          <o:OLEObject Type="Embed" ProgID="Word.Picture.8" ShapeID="_x0000_s1052" DrawAspect="Content" ObjectID="_1843714031" r:id="rId6"/>
        </w:object>
      </w:r>
      <w:r w:rsidR="003C4267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6045EBF" wp14:editId="16A145E1">
                <wp:simplePos x="0" y="0"/>
                <wp:positionH relativeFrom="margin">
                  <wp:posOffset>525780</wp:posOffset>
                </wp:positionH>
                <wp:positionV relativeFrom="paragraph">
                  <wp:posOffset>-274320</wp:posOffset>
                </wp:positionV>
                <wp:extent cx="5120640" cy="685800"/>
                <wp:effectExtent l="0" t="0" r="0" b="0"/>
                <wp:wrapNone/>
                <wp:docPr id="1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525BBA" w14:textId="76A616E1" w:rsidR="005152BD" w:rsidRDefault="00930CEF" w:rsidP="00930CEF">
                            <w:pPr>
                              <w:rPr>
                                <w:rFonts w:ascii="Script 33" w:hAnsi="Script 33"/>
                                <w:b/>
                                <w:bCs/>
                                <w:sz w:val="72"/>
                              </w:rPr>
                            </w:pPr>
                            <w:r>
                              <w:rPr>
                                <w:rFonts w:ascii="Script 33" w:hAnsi="Script 33"/>
                                <w:b/>
                                <w:bCs/>
                                <w:sz w:val="72"/>
                              </w:rPr>
                              <w:t xml:space="preserve">        </w:t>
                            </w:r>
                            <w:r w:rsidR="005152BD">
                              <w:rPr>
                                <w:rFonts w:ascii="Script 33" w:hAnsi="Script 33"/>
                                <w:b/>
                                <w:bCs/>
                                <w:sz w:val="72"/>
                              </w:rPr>
                              <w:t>Town of Dundee</w:t>
                            </w:r>
                          </w:p>
                          <w:p w14:paraId="5CC8B33E" w14:textId="77777777" w:rsidR="00930CEF" w:rsidRDefault="00930CEF" w:rsidP="00930CEF">
                            <w:pPr>
                              <w:rPr>
                                <w:rFonts w:ascii="Script 33" w:hAnsi="Script 33"/>
                                <w:b/>
                                <w:bCs/>
                                <w:sz w:val="72"/>
                              </w:rPr>
                            </w:pPr>
                          </w:p>
                          <w:p w14:paraId="5495DAFE" w14:textId="77777777" w:rsidR="00D364EB" w:rsidRDefault="00D364E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045EBF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41.4pt;margin-top:-21.6pt;width:403.2pt;height:54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" filled="f" fillcolor="yellow" stroked="f">
                <v:textbox>
                  <w:txbxContent>
                    <w:p w14:paraId="4A525BBA" w14:textId="76A616E1" w:rsidR="005152BD" w:rsidRDefault="00930CEF" w:rsidP="00930CEF">
                      <w:pPr>
                        <w:rPr>
                          <w:rFonts w:ascii="Script 33" w:hAnsi="Script 33"/>
                          <w:b/>
                          <w:bCs/>
                          <w:sz w:val="72"/>
                        </w:rPr>
                      </w:pPr>
                      <w:r>
                        <w:rPr>
                          <w:rFonts w:ascii="Script 33" w:hAnsi="Script 33"/>
                          <w:b/>
                          <w:bCs/>
                          <w:sz w:val="72"/>
                        </w:rPr>
                        <w:t xml:space="preserve">        </w:t>
                      </w:r>
                      <w:r w:rsidR="005152BD">
                        <w:rPr>
                          <w:rFonts w:ascii="Script 33" w:hAnsi="Script 33"/>
                          <w:b/>
                          <w:bCs/>
                          <w:sz w:val="72"/>
                        </w:rPr>
                        <w:t>Town of Dundee</w:t>
                      </w:r>
                    </w:p>
                    <w:p w14:paraId="5CC8B33E" w14:textId="77777777" w:rsidR="00930CEF" w:rsidRDefault="00930CEF" w:rsidP="00930CEF">
                      <w:pPr>
                        <w:rPr>
                          <w:rFonts w:ascii="Script 33" w:hAnsi="Script 33"/>
                          <w:b/>
                          <w:bCs/>
                          <w:sz w:val="72"/>
                        </w:rPr>
                      </w:pPr>
                    </w:p>
                    <w:p w14:paraId="5495DAFE" w14:textId="77777777" w:rsidR="00D364EB" w:rsidRDefault="00D364EB"/>
                  </w:txbxContent>
                </v:textbox>
                <w10:wrap anchorx="margin"/>
              </v:shape>
            </w:pict>
          </mc:Fallback>
        </mc:AlternateContent>
      </w:r>
    </w:p>
    <w:p w14:paraId="455DC89D" w14:textId="5A622379" w:rsidR="005152BD" w:rsidRDefault="00930CEF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15B7A82" wp14:editId="53F71CF8">
                <wp:simplePos x="0" y="0"/>
                <wp:positionH relativeFrom="column">
                  <wp:posOffset>525780</wp:posOffset>
                </wp:positionH>
                <wp:positionV relativeFrom="paragraph">
                  <wp:posOffset>99060</wp:posOffset>
                </wp:positionV>
                <wp:extent cx="5120640" cy="335280"/>
                <wp:effectExtent l="0" t="0" r="0" b="7620"/>
                <wp:wrapNone/>
                <wp:docPr id="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AFCEEE" w14:textId="27C41B55" w:rsidR="005152BD" w:rsidRDefault="001F7888" w:rsidP="00930CE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</w:rPr>
                              <w:t xml:space="preserve">TOWN </w:t>
                            </w:r>
                            <w:r w:rsidR="00F903C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</w:rPr>
                              <w:t>HA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5B7A82" id="Text Box 35" o:spid="_x0000_s1027" type="#_x0000_t202" style="position:absolute;left:0;text-align:left;margin-left:41.4pt;margin-top:7.8pt;width:403.2pt;height:26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" filled="f" stroked="f">
                <v:textbox>
                  <w:txbxContent>
                    <w:p w14:paraId="77AFCEEE" w14:textId="27C41B55" w:rsidR="005152BD" w:rsidRDefault="001F7888" w:rsidP="00930CE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8"/>
                        </w:rPr>
                        <w:t xml:space="preserve">TOWN </w:t>
                      </w:r>
                      <w:r w:rsidR="00F903C8">
                        <w:rPr>
                          <w:rFonts w:ascii="Arial" w:hAnsi="Arial" w:cs="Arial"/>
                          <w:b/>
                          <w:bCs/>
                          <w:sz w:val="28"/>
                        </w:rPr>
                        <w:t>HA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6CC760B" wp14:editId="1820A8E1">
                <wp:simplePos x="0" y="0"/>
                <wp:positionH relativeFrom="column">
                  <wp:posOffset>527050</wp:posOffset>
                </wp:positionH>
                <wp:positionV relativeFrom="paragraph">
                  <wp:posOffset>375920</wp:posOffset>
                </wp:positionV>
                <wp:extent cx="5120640" cy="0"/>
                <wp:effectExtent l="0" t="19050" r="22860" b="19050"/>
                <wp:wrapNone/>
                <wp:docPr id="2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2064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6EFC1C" id="Line 30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5pt,29.6pt" to="444.7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" strokeweight="3pt">
                <v:stroke linestyle="thinThin"/>
              </v:line>
            </w:pict>
          </mc:Fallback>
        </mc:AlternateContent>
      </w:r>
      <w:r w:rsidR="00C713DE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BF2647F" wp14:editId="592E3890">
                <wp:simplePos x="0" y="0"/>
                <wp:positionH relativeFrom="column">
                  <wp:posOffset>523875</wp:posOffset>
                </wp:positionH>
                <wp:positionV relativeFrom="paragraph">
                  <wp:posOffset>369570</wp:posOffset>
                </wp:positionV>
                <wp:extent cx="5257800" cy="266700"/>
                <wp:effectExtent l="0" t="0" r="0" b="0"/>
                <wp:wrapNone/>
                <wp:docPr id="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F010F5" w14:textId="6A8769B2" w:rsidR="005152BD" w:rsidRDefault="005152BD" w:rsidP="006C5BB1">
                            <w:pPr>
                              <w:jc w:val="center"/>
                            </w:pPr>
                            <w:r>
                              <w:rPr>
                                <w:rFonts w:ascii="Wingdings" w:hAnsi="Wingdings"/>
                                <w:b/>
                                <w:sz w:val="16"/>
                              </w:rPr>
                              <w:t>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202 E. Main Street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Wingdings" w:hAnsi="Wingdings"/>
                                <w:b/>
                                <w:sz w:val="16"/>
                              </w:rPr>
                              <w:t>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 xml:space="preserve"> PO Box 1000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Wingdings" w:hAnsi="Wingdings"/>
                                <w:b/>
                                <w:sz w:val="16"/>
                              </w:rPr>
                              <w:t>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Dundee, Florida 33838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</w:t>
                            </w:r>
                            <w:r w:rsidR="000815A1">
                              <w:rPr>
                                <w:rFonts w:ascii="Wingdings" w:hAnsi="Wingdings"/>
                                <w:b/>
                                <w:sz w:val="16"/>
                              </w:rPr>
                              <w:t></w:t>
                            </w:r>
                            <w:r w:rsidR="000815A1">
                              <w:rPr>
                                <w:b/>
                                <w:sz w:val="16"/>
                              </w:rPr>
                              <w:t xml:space="preserve"> </w:t>
                            </w:r>
                            <w:r w:rsidR="000815A1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863) 438-83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F2647F" id="Text Box 31" o:spid="_x0000_s1028" type="#_x0000_t202" style="position:absolute;left:0;text-align:left;margin-left:41.25pt;margin-top:29.1pt;width:414pt;height:21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" filled="f" stroked="f">
                <v:textbox>
                  <w:txbxContent>
                    <w:p w14:paraId="27F010F5" w14:textId="6A8769B2" w:rsidR="005152BD" w:rsidRDefault="005152BD" w:rsidP="006C5BB1">
                      <w:pPr>
                        <w:jc w:val="center"/>
                      </w:pPr>
                      <w:r>
                        <w:rPr>
                          <w:rFonts w:ascii="Wingdings" w:hAnsi="Wingdings"/>
                          <w:b/>
                          <w:sz w:val="16"/>
                        </w:rPr>
                        <w:t>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</w:rPr>
                        <w:t>202 E. Main Street</w:t>
                      </w:r>
                      <w:r>
                        <w:rPr>
                          <w:b/>
                          <w:sz w:val="16"/>
                        </w:rPr>
                        <w:t xml:space="preserve"> </w:t>
                      </w:r>
                      <w:r>
                        <w:rPr>
                          <w:rFonts w:ascii="Wingdings" w:hAnsi="Wingdings"/>
                          <w:b/>
                          <w:sz w:val="16"/>
                        </w:rPr>
                        <w:t>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</w:rPr>
                        <w:t xml:space="preserve"> PO Box 1000</w:t>
                      </w:r>
                      <w:r>
                        <w:rPr>
                          <w:b/>
                          <w:sz w:val="16"/>
                        </w:rPr>
                        <w:t xml:space="preserve"> </w:t>
                      </w:r>
                      <w:r>
                        <w:rPr>
                          <w:rFonts w:ascii="Wingdings" w:hAnsi="Wingdings"/>
                          <w:b/>
                          <w:sz w:val="16"/>
                        </w:rPr>
                        <w:t></w:t>
                      </w:r>
                      <w:r>
                        <w:rPr>
                          <w:b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</w:rPr>
                        <w:t>Dundee, Florida 33838</w:t>
                      </w:r>
                      <w:r>
                        <w:rPr>
                          <w:b/>
                          <w:sz w:val="16"/>
                        </w:rPr>
                        <w:t xml:space="preserve"> </w:t>
                      </w:r>
                      <w:r w:rsidR="000815A1">
                        <w:rPr>
                          <w:rFonts w:ascii="Wingdings" w:hAnsi="Wingdings"/>
                          <w:b/>
                          <w:sz w:val="16"/>
                        </w:rPr>
                        <w:t></w:t>
                      </w:r>
                      <w:r w:rsidR="000815A1">
                        <w:rPr>
                          <w:b/>
                          <w:sz w:val="16"/>
                        </w:rPr>
                        <w:t xml:space="preserve"> </w:t>
                      </w:r>
                      <w:r w:rsidR="000815A1">
                        <w:rPr>
                          <w:rFonts w:ascii="Arial" w:hAnsi="Arial" w:cs="Arial"/>
                          <w:b/>
                          <w:sz w:val="16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</w:rPr>
                        <w:t>863) 438-8330</w:t>
                      </w:r>
                    </w:p>
                  </w:txbxContent>
                </v:textbox>
              </v:shape>
            </w:pict>
          </mc:Fallback>
        </mc:AlternateContent>
      </w:r>
    </w:p>
    <w:p w14:paraId="39E61A55" w14:textId="77777777" w:rsidR="005152BD" w:rsidRDefault="005152BD">
      <w:pPr>
        <w:jc w:val="center"/>
        <w:rPr>
          <w:rFonts w:ascii="Arial" w:hAnsi="Arial"/>
          <w:b/>
          <w:sz w:val="20"/>
        </w:rPr>
      </w:pPr>
    </w:p>
    <w:p w14:paraId="6BE768D2" w14:textId="77777777" w:rsidR="0080032D" w:rsidRDefault="0080032D" w:rsidP="0080032D">
      <w:pPr>
        <w:rPr>
          <w:sz w:val="28"/>
          <w:szCs w:val="28"/>
        </w:rPr>
      </w:pPr>
    </w:p>
    <w:p w14:paraId="17B8769B" w14:textId="77777777" w:rsidR="000F11F9" w:rsidRDefault="000F11F9" w:rsidP="000F11F9">
      <w:pPr>
        <w:rPr>
          <w:b/>
          <w:bCs/>
          <w:sz w:val="28"/>
          <w:szCs w:val="28"/>
        </w:rPr>
      </w:pPr>
      <w:r w:rsidRPr="000F11F9">
        <w:rPr>
          <w:b/>
          <w:bCs/>
          <w:sz w:val="28"/>
          <w:szCs w:val="28"/>
        </w:rPr>
        <w:t>TOWN OF DUNDEE</w:t>
      </w:r>
      <w:r w:rsidRPr="000F11F9">
        <w:rPr>
          <w:b/>
          <w:bCs/>
          <w:sz w:val="28"/>
          <w:szCs w:val="28"/>
        </w:rPr>
        <w:br/>
        <w:t>PUBLIC NOTICE OF CURED MEETING</w:t>
      </w:r>
    </w:p>
    <w:p w14:paraId="4D4BC0E7" w14:textId="77777777" w:rsidR="000F11F9" w:rsidRPr="000F11F9" w:rsidRDefault="000F11F9" w:rsidP="000F11F9">
      <w:pPr>
        <w:rPr>
          <w:b/>
          <w:bCs/>
          <w:sz w:val="28"/>
          <w:szCs w:val="28"/>
        </w:rPr>
      </w:pPr>
    </w:p>
    <w:p w14:paraId="1AAAE4D0" w14:textId="52B3EB20" w:rsidR="000F11F9" w:rsidRDefault="000F11F9" w:rsidP="000F11F9">
      <w:pPr>
        <w:jc w:val="both"/>
        <w:rPr>
          <w:sz w:val="28"/>
          <w:szCs w:val="28"/>
        </w:rPr>
      </w:pPr>
      <w:r w:rsidRPr="000F11F9">
        <w:rPr>
          <w:sz w:val="28"/>
          <w:szCs w:val="28"/>
        </w:rPr>
        <w:t xml:space="preserve">NOTICE IS HEREBY GIVEN that the Town Commission of the Town of Dundee will hold a Cured Meeting for publicly re-addressing and re-discussing matters previously discussed on April 28, 2026, </w:t>
      </w:r>
      <w:r>
        <w:rPr>
          <w:sz w:val="28"/>
          <w:szCs w:val="28"/>
        </w:rPr>
        <w:t>to</w:t>
      </w:r>
      <w:r w:rsidRPr="000F11F9">
        <w:rPr>
          <w:sz w:val="28"/>
          <w:szCs w:val="28"/>
        </w:rPr>
        <w:t xml:space="preserve"> ensure full compliance with Florida’s Government in the Sunshine Law, Section 286.011, Florida Statutes.</w:t>
      </w:r>
    </w:p>
    <w:p w14:paraId="23734F61" w14:textId="77777777" w:rsidR="000F11F9" w:rsidRPr="000F11F9" w:rsidRDefault="000F11F9" w:rsidP="000F11F9">
      <w:pPr>
        <w:jc w:val="both"/>
        <w:rPr>
          <w:sz w:val="28"/>
          <w:szCs w:val="28"/>
        </w:rPr>
      </w:pPr>
    </w:p>
    <w:p w14:paraId="2918C480" w14:textId="58A14CBB" w:rsidR="000F11F9" w:rsidRDefault="000F11F9" w:rsidP="000F11F9">
      <w:pPr>
        <w:rPr>
          <w:sz w:val="28"/>
          <w:szCs w:val="28"/>
        </w:rPr>
      </w:pPr>
      <w:r w:rsidRPr="000F11F9">
        <w:rPr>
          <w:b/>
          <w:bCs/>
          <w:sz w:val="28"/>
          <w:szCs w:val="28"/>
        </w:rPr>
        <w:t>Meeting</w:t>
      </w:r>
      <w:r w:rsidRPr="000F11F9">
        <w:rPr>
          <w:sz w:val="28"/>
          <w:szCs w:val="28"/>
        </w:rPr>
        <w:t>: Cured Meeting</w:t>
      </w:r>
      <w:r w:rsidRPr="000F11F9">
        <w:rPr>
          <w:sz w:val="28"/>
          <w:szCs w:val="28"/>
        </w:rPr>
        <w:br/>
      </w:r>
      <w:r w:rsidRPr="000F11F9">
        <w:rPr>
          <w:b/>
          <w:bCs/>
          <w:sz w:val="28"/>
          <w:szCs w:val="28"/>
        </w:rPr>
        <w:t>Date</w:t>
      </w:r>
      <w:r w:rsidRPr="000F11F9">
        <w:rPr>
          <w:sz w:val="28"/>
          <w:szCs w:val="28"/>
        </w:rPr>
        <w:t xml:space="preserve">: </w:t>
      </w:r>
      <w:r>
        <w:rPr>
          <w:sz w:val="28"/>
          <w:szCs w:val="28"/>
        </w:rPr>
        <w:t>June 25</w:t>
      </w:r>
      <w:r w:rsidRPr="000F11F9">
        <w:rPr>
          <w:sz w:val="28"/>
          <w:szCs w:val="28"/>
        </w:rPr>
        <w:t>, 2026</w:t>
      </w:r>
      <w:r w:rsidRPr="000F11F9">
        <w:rPr>
          <w:sz w:val="28"/>
          <w:szCs w:val="28"/>
        </w:rPr>
        <w:br/>
      </w:r>
      <w:r w:rsidRPr="000F11F9">
        <w:rPr>
          <w:b/>
          <w:bCs/>
          <w:sz w:val="28"/>
          <w:szCs w:val="28"/>
        </w:rPr>
        <w:t>Time</w:t>
      </w:r>
      <w:r w:rsidRPr="000F11F9">
        <w:rPr>
          <w:sz w:val="28"/>
          <w:szCs w:val="28"/>
        </w:rPr>
        <w:t xml:space="preserve">: </w:t>
      </w:r>
      <w:r>
        <w:rPr>
          <w:sz w:val="28"/>
          <w:szCs w:val="28"/>
        </w:rPr>
        <w:t>1:30 PM</w:t>
      </w:r>
      <w:r w:rsidRPr="000F11F9">
        <w:rPr>
          <w:sz w:val="28"/>
          <w:szCs w:val="28"/>
        </w:rPr>
        <w:br/>
      </w:r>
      <w:r w:rsidRPr="000F11F9">
        <w:rPr>
          <w:b/>
          <w:bCs/>
          <w:sz w:val="28"/>
          <w:szCs w:val="28"/>
        </w:rPr>
        <w:t>Location</w:t>
      </w:r>
      <w:r w:rsidRPr="000F11F9">
        <w:rPr>
          <w:sz w:val="28"/>
          <w:szCs w:val="28"/>
        </w:rPr>
        <w:t>: Dundee Town Hall</w:t>
      </w:r>
      <w:r w:rsidRPr="000F11F9">
        <w:rPr>
          <w:sz w:val="28"/>
          <w:szCs w:val="28"/>
        </w:rPr>
        <w:br/>
        <w:t>202 E. Main Street</w:t>
      </w:r>
      <w:r w:rsidRPr="000F11F9">
        <w:rPr>
          <w:sz w:val="28"/>
          <w:szCs w:val="28"/>
        </w:rPr>
        <w:br/>
        <w:t>Dundee, Florida 33838</w:t>
      </w:r>
    </w:p>
    <w:p w14:paraId="6C53B047" w14:textId="77777777" w:rsidR="000F11F9" w:rsidRPr="000F11F9" w:rsidRDefault="000F11F9" w:rsidP="000F11F9">
      <w:pPr>
        <w:rPr>
          <w:sz w:val="28"/>
          <w:szCs w:val="28"/>
        </w:rPr>
      </w:pPr>
    </w:p>
    <w:p w14:paraId="36371A2C" w14:textId="77777777" w:rsidR="000F11F9" w:rsidRDefault="000F11F9" w:rsidP="000F11F9">
      <w:pPr>
        <w:jc w:val="both"/>
        <w:rPr>
          <w:sz w:val="28"/>
          <w:szCs w:val="28"/>
        </w:rPr>
      </w:pPr>
      <w:r w:rsidRPr="000F11F9">
        <w:rPr>
          <w:sz w:val="28"/>
          <w:szCs w:val="28"/>
        </w:rPr>
        <w:t>The purpose of this meeting is to provide a full, open, and independent public discussion of the subject matter previously addressed, allowing the Town Commission to deliberate and take any action, if necessary, in a properly noticed public meeting.</w:t>
      </w:r>
    </w:p>
    <w:p w14:paraId="1889F2E0" w14:textId="77777777" w:rsidR="000F11F9" w:rsidRPr="000F11F9" w:rsidRDefault="000F11F9" w:rsidP="000F11F9">
      <w:pPr>
        <w:jc w:val="both"/>
        <w:rPr>
          <w:sz w:val="28"/>
          <w:szCs w:val="28"/>
        </w:rPr>
      </w:pPr>
    </w:p>
    <w:p w14:paraId="7AF3E23F" w14:textId="77777777" w:rsidR="000F11F9" w:rsidRDefault="000F11F9" w:rsidP="000F11F9">
      <w:pPr>
        <w:jc w:val="both"/>
        <w:rPr>
          <w:sz w:val="28"/>
          <w:szCs w:val="28"/>
        </w:rPr>
      </w:pPr>
      <w:r w:rsidRPr="000F11F9">
        <w:rPr>
          <w:sz w:val="28"/>
          <w:szCs w:val="28"/>
        </w:rPr>
        <w:t>All discussions, deliberations, and any official action related to the matter shall occur during this public meeting.</w:t>
      </w:r>
    </w:p>
    <w:p w14:paraId="06182FD3" w14:textId="77777777" w:rsidR="000F11F9" w:rsidRPr="000F11F9" w:rsidRDefault="000F11F9" w:rsidP="000F11F9">
      <w:pPr>
        <w:jc w:val="both"/>
        <w:rPr>
          <w:sz w:val="28"/>
          <w:szCs w:val="28"/>
        </w:rPr>
      </w:pPr>
    </w:p>
    <w:p w14:paraId="793B8A09" w14:textId="77777777" w:rsidR="000F11F9" w:rsidRDefault="000F11F9" w:rsidP="000F11F9">
      <w:pPr>
        <w:jc w:val="both"/>
        <w:rPr>
          <w:sz w:val="28"/>
          <w:szCs w:val="28"/>
        </w:rPr>
      </w:pPr>
      <w:r w:rsidRPr="000F11F9">
        <w:rPr>
          <w:sz w:val="28"/>
          <w:szCs w:val="28"/>
        </w:rPr>
        <w:t>Members of the public are invited to attend and be heard in accordance with applicable law and Town procedures.</w:t>
      </w:r>
    </w:p>
    <w:p w14:paraId="42553CAE" w14:textId="77777777" w:rsidR="000F11F9" w:rsidRPr="000F11F9" w:rsidRDefault="000F11F9" w:rsidP="000F11F9">
      <w:pPr>
        <w:jc w:val="both"/>
        <w:rPr>
          <w:sz w:val="28"/>
          <w:szCs w:val="28"/>
        </w:rPr>
      </w:pPr>
    </w:p>
    <w:p w14:paraId="7C2B84E9" w14:textId="77777777" w:rsidR="000F11F9" w:rsidRDefault="000F11F9" w:rsidP="000F11F9">
      <w:pPr>
        <w:jc w:val="both"/>
        <w:rPr>
          <w:sz w:val="28"/>
          <w:szCs w:val="28"/>
        </w:rPr>
      </w:pPr>
      <w:r w:rsidRPr="000F11F9">
        <w:rPr>
          <w:sz w:val="28"/>
          <w:szCs w:val="28"/>
        </w:rPr>
        <w:t>In accordance with the Americans with Disabilities Act (ADA), persons needing a special accommodation to participate should contact the Town Clerk’s Office at least 48 hours prior to the meeting.</w:t>
      </w:r>
    </w:p>
    <w:p w14:paraId="65EA9C5B" w14:textId="77777777" w:rsidR="000F11F9" w:rsidRPr="000F11F9" w:rsidRDefault="000F11F9" w:rsidP="000F11F9">
      <w:pPr>
        <w:jc w:val="both"/>
        <w:rPr>
          <w:sz w:val="28"/>
          <w:szCs w:val="28"/>
        </w:rPr>
      </w:pPr>
    </w:p>
    <w:p w14:paraId="2C96D269" w14:textId="77777777" w:rsidR="000F11F9" w:rsidRPr="000F11F9" w:rsidRDefault="000F11F9" w:rsidP="000F11F9">
      <w:pPr>
        <w:rPr>
          <w:sz w:val="28"/>
          <w:szCs w:val="28"/>
        </w:rPr>
      </w:pPr>
      <w:r w:rsidRPr="000F11F9">
        <w:rPr>
          <w:sz w:val="28"/>
          <w:szCs w:val="28"/>
        </w:rPr>
        <w:t>Town Clerk’s Office</w:t>
      </w:r>
      <w:r w:rsidRPr="000F11F9">
        <w:rPr>
          <w:sz w:val="28"/>
          <w:szCs w:val="28"/>
        </w:rPr>
        <w:br/>
        <w:t>Town of Dundee</w:t>
      </w:r>
      <w:r w:rsidRPr="000F11F9">
        <w:rPr>
          <w:sz w:val="28"/>
          <w:szCs w:val="28"/>
        </w:rPr>
        <w:br/>
        <w:t>202 E. Main Street</w:t>
      </w:r>
      <w:r w:rsidRPr="000F11F9">
        <w:rPr>
          <w:sz w:val="28"/>
          <w:szCs w:val="28"/>
        </w:rPr>
        <w:br/>
        <w:t>PO Box 1000</w:t>
      </w:r>
      <w:r w:rsidRPr="000F11F9">
        <w:rPr>
          <w:sz w:val="28"/>
          <w:szCs w:val="28"/>
        </w:rPr>
        <w:br/>
        <w:t>Dundee, Florida 33838</w:t>
      </w:r>
      <w:r w:rsidRPr="000F11F9">
        <w:rPr>
          <w:sz w:val="28"/>
          <w:szCs w:val="28"/>
        </w:rPr>
        <w:br/>
        <w:t>(863) 438-8330</w:t>
      </w:r>
    </w:p>
    <w:p w14:paraId="5DB2A5D1" w14:textId="77777777" w:rsidR="00CC5E72" w:rsidRPr="00CC5E72" w:rsidRDefault="00CC5E72" w:rsidP="00CC5E72">
      <w:pPr>
        <w:rPr>
          <w:sz w:val="32"/>
          <w:szCs w:val="32"/>
        </w:rPr>
      </w:pPr>
    </w:p>
    <w:p w14:paraId="78469B27" w14:textId="2FF0B776" w:rsidR="00CC5E72" w:rsidRDefault="00CC5E72" w:rsidP="00BB45EB">
      <w:pPr>
        <w:rPr>
          <w:sz w:val="22"/>
          <w:szCs w:val="24"/>
        </w:rPr>
      </w:pPr>
    </w:p>
    <w:p w14:paraId="5E84CB36" w14:textId="37827599" w:rsidR="00852F81" w:rsidRDefault="00852F81" w:rsidP="00BB45EB">
      <w:pPr>
        <w:rPr>
          <w:sz w:val="22"/>
          <w:szCs w:val="24"/>
        </w:rPr>
      </w:pPr>
    </w:p>
    <w:sectPr w:rsidR="00852F81" w:rsidSect="00877C01">
      <w:pgSz w:w="12240" w:h="15840"/>
      <w:pgMar w:top="900" w:right="1800" w:bottom="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ript 33">
    <w:altName w:val="Calibri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BC96752"/>
    <w:multiLevelType w:val="hybridMultilevel"/>
    <w:tmpl w:val="BFAE2AEC"/>
    <w:lvl w:ilvl="0" w:tplc="EAF456D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B653017"/>
    <w:multiLevelType w:val="hybridMultilevel"/>
    <w:tmpl w:val="BFAE2AEC"/>
    <w:lvl w:ilvl="0" w:tplc="EAF456D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61134540">
    <w:abstractNumId w:val="0"/>
  </w:num>
  <w:num w:numId="2" w16cid:durableId="523248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U0NjE0NDGxNDdS0lEKTi0uzszPAykwrgUAzLg7KywAAAA="/>
  </w:docVars>
  <w:rsids>
    <w:rsidRoot w:val="00911C62"/>
    <w:rsid w:val="00000226"/>
    <w:rsid w:val="00034FFF"/>
    <w:rsid w:val="000815A1"/>
    <w:rsid w:val="000F11F9"/>
    <w:rsid w:val="001211EF"/>
    <w:rsid w:val="001D3651"/>
    <w:rsid w:val="001F7888"/>
    <w:rsid w:val="002B73DE"/>
    <w:rsid w:val="00394FB7"/>
    <w:rsid w:val="003A48A6"/>
    <w:rsid w:val="003C4267"/>
    <w:rsid w:val="005152BD"/>
    <w:rsid w:val="005B6A94"/>
    <w:rsid w:val="005F4A8B"/>
    <w:rsid w:val="006712D0"/>
    <w:rsid w:val="006B0B2E"/>
    <w:rsid w:val="006C5BB1"/>
    <w:rsid w:val="0072573C"/>
    <w:rsid w:val="00736974"/>
    <w:rsid w:val="007802D6"/>
    <w:rsid w:val="007B7E77"/>
    <w:rsid w:val="007C1D4D"/>
    <w:rsid w:val="0080032D"/>
    <w:rsid w:val="00852F81"/>
    <w:rsid w:val="00877C01"/>
    <w:rsid w:val="00911C62"/>
    <w:rsid w:val="00930CEF"/>
    <w:rsid w:val="009941C8"/>
    <w:rsid w:val="00A0339A"/>
    <w:rsid w:val="00A23C02"/>
    <w:rsid w:val="00A3057F"/>
    <w:rsid w:val="00A47711"/>
    <w:rsid w:val="00A4776E"/>
    <w:rsid w:val="00AB295B"/>
    <w:rsid w:val="00BB45EB"/>
    <w:rsid w:val="00BE3490"/>
    <w:rsid w:val="00C31DE5"/>
    <w:rsid w:val="00C713DE"/>
    <w:rsid w:val="00C7533A"/>
    <w:rsid w:val="00CC5859"/>
    <w:rsid w:val="00CC5E72"/>
    <w:rsid w:val="00D07D19"/>
    <w:rsid w:val="00D364EB"/>
    <w:rsid w:val="00D414F9"/>
    <w:rsid w:val="00DA1634"/>
    <w:rsid w:val="00DD3A18"/>
    <w:rsid w:val="00E02686"/>
    <w:rsid w:val="00EB159B"/>
    <w:rsid w:val="00EC3DA0"/>
    <w:rsid w:val="00F11CDB"/>
    <w:rsid w:val="00F903C8"/>
    <w:rsid w:val="00F921B7"/>
    <w:rsid w:val="00FD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3"/>
    <o:shapelayout v:ext="edit">
      <o:idmap v:ext="edit" data="1"/>
    </o:shapelayout>
  </w:shapeDefaults>
  <w:decimalSymbol w:val="."/>
  <w:listSeparator w:val=","/>
  <w14:docId w14:val="30ED5219"/>
  <w15:docId w15:val="{F85DC8A6-EF72-4050-9002-604711545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226"/>
    <w:rPr>
      <w:sz w:val="24"/>
    </w:rPr>
  </w:style>
  <w:style w:type="paragraph" w:styleId="Heading1">
    <w:name w:val="heading 1"/>
    <w:basedOn w:val="Normal"/>
    <w:next w:val="Normal"/>
    <w:qFormat/>
    <w:rsid w:val="00000226"/>
    <w:pPr>
      <w:keepNext/>
      <w:tabs>
        <w:tab w:val="left" w:pos="1980"/>
      </w:tabs>
      <w:jc w:val="center"/>
      <w:outlineLvl w:val="0"/>
    </w:pPr>
    <w:rPr>
      <w:rFonts w:ascii="Script 33" w:hAnsi="Script 33"/>
      <w:b/>
      <w:bCs/>
      <w:sz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5E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qFormat/>
    <w:rsid w:val="00000226"/>
    <w:pPr>
      <w:keepNext/>
      <w:jc w:val="both"/>
      <w:outlineLvl w:val="3"/>
    </w:pPr>
    <w:rPr>
      <w:rFonts w:ascii="Script 33" w:hAnsi="Script 33"/>
      <w:b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qFormat/>
    <w:rsid w:val="00000226"/>
    <w:pPr>
      <w:jc w:val="center"/>
    </w:pPr>
    <w:rPr>
      <w:rFonts w:ascii="Arial" w:hAnsi="Arial"/>
      <w:b/>
      <w:i/>
    </w:rPr>
  </w:style>
  <w:style w:type="paragraph" w:styleId="BodyText">
    <w:name w:val="Body Text"/>
    <w:basedOn w:val="Normal"/>
    <w:link w:val="BodyTextChar"/>
    <w:semiHidden/>
    <w:rsid w:val="00A4776E"/>
    <w:rPr>
      <w:rFonts w:ascii="Book Antiqua" w:hAnsi="Book Antiqua"/>
      <w:sz w:val="20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A4776E"/>
    <w:rPr>
      <w:rFonts w:ascii="Book Antiqua" w:hAnsi="Book Antiqua"/>
      <w:szCs w:val="24"/>
    </w:rPr>
  </w:style>
  <w:style w:type="character" w:styleId="Hyperlink">
    <w:name w:val="Hyperlink"/>
    <w:basedOn w:val="DefaultParagraphFont"/>
    <w:uiPriority w:val="99"/>
    <w:unhideWhenUsed/>
    <w:rsid w:val="007369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697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5E7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39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6</Words>
  <Characters>1080</Characters>
  <Application>Microsoft Office Word</Application>
  <DocSecurity>0</DocSecurity>
  <Lines>2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Dundee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 Garcia</dc:creator>
  <cp:keywords/>
  <cp:lastModifiedBy>Erica Anderson</cp:lastModifiedBy>
  <cp:revision>3</cp:revision>
  <cp:lastPrinted>2026-06-12T20:33:00Z</cp:lastPrinted>
  <dcterms:created xsi:type="dcterms:W3CDTF">2026-06-23T13:54:00Z</dcterms:created>
  <dcterms:modified xsi:type="dcterms:W3CDTF">2026-06-2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34ac2c-8f46-4ccd-ba88-97f9a2f04041</vt:lpwstr>
  </property>
</Properties>
</file>